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751" w:rsidRPr="006B1FDE" w:rsidRDefault="00050751" w:rsidP="004125E0">
      <w:pPr>
        <w:pStyle w:val="Altyaz"/>
        <w:spacing w:after="0"/>
        <w:rPr>
          <w:rFonts w:ascii="Times New Roman" w:hAnsi="Times New Roman"/>
          <w:b/>
          <w:sz w:val="18"/>
          <w:szCs w:val="18"/>
        </w:rPr>
      </w:pPr>
      <w:r w:rsidRPr="006B1FDE">
        <w:rPr>
          <w:rFonts w:ascii="Times New Roman" w:hAnsi="Times New Roman"/>
          <w:b/>
          <w:sz w:val="18"/>
          <w:szCs w:val="18"/>
        </w:rPr>
        <w:t xml:space="preserve">CUMHURİYET ÜNİVERSİTESİ VETERİNER FAKÜLTESİ </w:t>
      </w:r>
      <w:r w:rsidR="00773F3E">
        <w:rPr>
          <w:rFonts w:ascii="Times New Roman" w:hAnsi="Times New Roman"/>
          <w:b/>
          <w:sz w:val="18"/>
          <w:szCs w:val="18"/>
        </w:rPr>
        <w:t>2021</w:t>
      </w:r>
      <w:r w:rsidRPr="006B1FDE">
        <w:rPr>
          <w:rFonts w:ascii="Times New Roman" w:hAnsi="Times New Roman"/>
          <w:b/>
          <w:sz w:val="18"/>
          <w:szCs w:val="18"/>
        </w:rPr>
        <w:t>-</w:t>
      </w:r>
      <w:r w:rsidR="00773F3E">
        <w:rPr>
          <w:rFonts w:ascii="Times New Roman" w:hAnsi="Times New Roman"/>
          <w:b/>
          <w:sz w:val="18"/>
          <w:szCs w:val="18"/>
        </w:rPr>
        <w:t>2022</w:t>
      </w:r>
    </w:p>
    <w:p w:rsidR="00050751" w:rsidRPr="006B1FDE" w:rsidRDefault="00050751" w:rsidP="004125E0">
      <w:pPr>
        <w:jc w:val="center"/>
        <w:rPr>
          <w:b/>
          <w:sz w:val="18"/>
          <w:szCs w:val="18"/>
        </w:rPr>
      </w:pPr>
      <w:r w:rsidRPr="006B1FDE">
        <w:rPr>
          <w:b/>
          <w:sz w:val="18"/>
          <w:szCs w:val="18"/>
        </w:rPr>
        <w:t>EĞİTİM ÖĞRETİM YILI BAHAR YARIYILI BÜTÜNLEME SINAV PROGRAMI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111"/>
        <w:gridCol w:w="1706"/>
        <w:gridCol w:w="1854"/>
        <w:gridCol w:w="2343"/>
        <w:gridCol w:w="2577"/>
      </w:tblGrid>
      <w:tr w:rsidR="00050751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4. Sınıf</w:t>
            </w:r>
          </w:p>
        </w:tc>
      </w:tr>
      <w:tr w:rsidR="005E1A9F" w:rsidRPr="006B1FDE" w:rsidTr="004125E0">
        <w:trPr>
          <w:trHeight w:val="721"/>
          <w:jc w:val="center"/>
        </w:trPr>
        <w:tc>
          <w:tcPr>
            <w:tcW w:w="1111" w:type="dxa"/>
            <w:vAlign w:val="center"/>
          </w:tcPr>
          <w:p w:rsidR="005E1A9F" w:rsidRPr="006B1FDE" w:rsidRDefault="000F705C" w:rsidP="004125E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</w:t>
            </w:r>
            <w:r w:rsidR="005E1A9F" w:rsidRPr="006B1FDE">
              <w:rPr>
                <w:b/>
                <w:sz w:val="18"/>
                <w:szCs w:val="18"/>
              </w:rPr>
              <w:t>.06.</w:t>
            </w:r>
            <w:r w:rsidR="005C4E38">
              <w:rPr>
                <w:b/>
                <w:sz w:val="18"/>
                <w:szCs w:val="18"/>
              </w:rPr>
              <w:t>2022</w:t>
            </w:r>
          </w:p>
          <w:p w:rsidR="005E1A9F" w:rsidRPr="006B1FDE" w:rsidRDefault="005E1A9F" w:rsidP="00C81869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P</w:t>
            </w:r>
            <w:r>
              <w:rPr>
                <w:b/>
                <w:sz w:val="18"/>
                <w:szCs w:val="18"/>
              </w:rPr>
              <w:t>azartesi</w:t>
            </w:r>
          </w:p>
        </w:tc>
        <w:tc>
          <w:tcPr>
            <w:tcW w:w="1706" w:type="dxa"/>
            <w:vAlign w:val="center"/>
          </w:tcPr>
          <w:p w:rsidR="008F5018" w:rsidRPr="006B1FDE" w:rsidRDefault="008F5018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Hayvan Hakları/Ekoloji</w:t>
            </w:r>
            <w:r>
              <w:rPr>
                <w:sz w:val="18"/>
                <w:szCs w:val="18"/>
              </w:rPr>
              <w:t>/Para Yönetimi</w:t>
            </w:r>
          </w:p>
          <w:p w:rsidR="005E1A9F" w:rsidRPr="006B1FDE" w:rsidRDefault="008F5018" w:rsidP="004125E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vAlign w:val="center"/>
          </w:tcPr>
          <w:p w:rsidR="00A74DDD" w:rsidRPr="006B1FDE" w:rsidRDefault="00A74DDD" w:rsidP="004125E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7B436A" w:rsidRPr="006B1FDE" w:rsidRDefault="007B436A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İç Hastalıklara Giriş</w:t>
            </w:r>
          </w:p>
          <w:p w:rsidR="007B436A" w:rsidRPr="006B1FDE" w:rsidRDefault="007B436A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  <w:p w:rsidR="005E1A9F" w:rsidRPr="006B1FDE" w:rsidRDefault="007B436A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  <w:tc>
          <w:tcPr>
            <w:tcW w:w="0" w:type="auto"/>
            <w:vAlign w:val="center"/>
          </w:tcPr>
          <w:p w:rsidR="001A6384" w:rsidRPr="006B1FDE" w:rsidRDefault="001A6384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Et Hijyeni Muayenesi ve Teknolojisi</w:t>
            </w:r>
          </w:p>
          <w:p w:rsidR="005E1A9F" w:rsidRPr="006B1FDE" w:rsidRDefault="001A6384" w:rsidP="004125E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5E1A9F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vAlign w:val="center"/>
          </w:tcPr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</w:p>
          <w:p w:rsidR="005E1A9F" w:rsidRPr="006B1FDE" w:rsidRDefault="000F705C" w:rsidP="005E1A9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1</w:t>
            </w:r>
            <w:r w:rsidR="007B436A">
              <w:rPr>
                <w:b/>
                <w:sz w:val="18"/>
                <w:szCs w:val="18"/>
              </w:rPr>
              <w:t>.</w:t>
            </w:r>
            <w:r w:rsidR="005E1A9F" w:rsidRPr="006B1FDE">
              <w:rPr>
                <w:b/>
                <w:sz w:val="18"/>
                <w:szCs w:val="18"/>
              </w:rPr>
              <w:t>06.</w:t>
            </w:r>
            <w:r w:rsidR="005C4E38">
              <w:rPr>
                <w:b/>
                <w:sz w:val="18"/>
                <w:szCs w:val="18"/>
              </w:rPr>
              <w:t>2022</w:t>
            </w:r>
          </w:p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</w:p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06" w:type="dxa"/>
            <w:tcBorders>
              <w:bottom w:val="single" w:sz="18" w:space="0" w:color="auto"/>
            </w:tcBorders>
            <w:vAlign w:val="center"/>
          </w:tcPr>
          <w:p w:rsidR="006B73EE" w:rsidRDefault="006B73EE" w:rsidP="006B73E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İngilizce II</w:t>
            </w:r>
          </w:p>
          <w:p w:rsidR="005E1A9F" w:rsidRDefault="006B73EE" w:rsidP="006B73E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-11.00</w:t>
            </w:r>
          </w:p>
          <w:p w:rsidR="005C7E14" w:rsidRDefault="005C7E14" w:rsidP="005C7E1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riyer Planlama</w:t>
            </w:r>
          </w:p>
          <w:p w:rsidR="005C7E14" w:rsidRPr="006B1FDE" w:rsidRDefault="005C7E14" w:rsidP="005C7E1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-12.3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Biyokimya II</w:t>
            </w:r>
          </w:p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0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linik Laboratuvar Teşhis/Gıda Güvenliği</w:t>
            </w:r>
          </w:p>
          <w:p w:rsidR="005E1A9F" w:rsidRPr="006B1FDE" w:rsidRDefault="005E1A9F" w:rsidP="0008260F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 w:rsidR="0008260F"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83166B" w:rsidRPr="006B1FDE" w:rsidRDefault="0083166B" w:rsidP="0083166B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Travmatik</w:t>
            </w:r>
            <w:proofErr w:type="spellEnd"/>
            <w:r w:rsidRPr="006B1FDE">
              <w:rPr>
                <w:sz w:val="18"/>
                <w:szCs w:val="18"/>
              </w:rPr>
              <w:t xml:space="preserve"> ve Ortopedik Cerrahi</w:t>
            </w:r>
          </w:p>
          <w:p w:rsidR="0083166B" w:rsidRDefault="0083166B" w:rsidP="008316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391EB5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00</w:t>
            </w:r>
            <w:r w:rsidRPr="006B1FDE">
              <w:rPr>
                <w:sz w:val="18"/>
                <w:szCs w:val="18"/>
              </w:rPr>
              <w:t>-1</w:t>
            </w:r>
            <w:r w:rsidR="00391EB5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00</w:t>
            </w:r>
          </w:p>
          <w:p w:rsidR="007B436A" w:rsidRDefault="007B436A" w:rsidP="007B436A">
            <w:pPr>
              <w:jc w:val="center"/>
              <w:rPr>
                <w:sz w:val="18"/>
                <w:szCs w:val="18"/>
              </w:rPr>
            </w:pPr>
          </w:p>
          <w:p w:rsidR="007B436A" w:rsidRPr="006B1FDE" w:rsidRDefault="007B436A" w:rsidP="007B436A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ıda Mevzuatı/Egzotik Hayvan Hastalıkları</w:t>
            </w:r>
          </w:p>
          <w:p w:rsidR="005E1A9F" w:rsidRPr="006B1FDE" w:rsidRDefault="007B436A" w:rsidP="005C7E14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 w:rsidR="00197E60"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  <w:r w:rsidRPr="006B1FDE">
              <w:rPr>
                <w:sz w:val="18"/>
                <w:szCs w:val="18"/>
              </w:rPr>
              <w:t>-</w:t>
            </w:r>
            <w:r w:rsidR="005C7E14"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</w:p>
        </w:tc>
      </w:tr>
      <w:tr w:rsidR="00FB67A0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C85F52" w:rsidRPr="00C85F52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Embriyoloji</w:t>
            </w:r>
          </w:p>
          <w:p w:rsidR="00FB67A0" w:rsidRPr="00EC17E9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09.20-10.2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B56397" w:rsidRDefault="00FB67A0" w:rsidP="00FB67A0">
            <w:pPr>
              <w:jc w:val="center"/>
              <w:rPr>
                <w:sz w:val="18"/>
                <w:szCs w:val="18"/>
              </w:rPr>
            </w:pPr>
            <w:r w:rsidRPr="00B56397">
              <w:rPr>
                <w:sz w:val="18"/>
                <w:szCs w:val="18"/>
              </w:rPr>
              <w:t>Hayvan Refahı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B56397">
              <w:rPr>
                <w:sz w:val="18"/>
                <w:szCs w:val="18"/>
              </w:rPr>
              <w:t>15.00-16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edi Köpek Hastalıkları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FB67A0" w:rsidRPr="00C85F52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razitoloji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 xml:space="preserve">0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Zootekni II</w:t>
            </w:r>
          </w:p>
          <w:p w:rsidR="00FB67A0" w:rsidRPr="006B1FDE" w:rsidRDefault="00E442A4" w:rsidP="00E442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FB67A0" w:rsidRPr="005C4E38">
              <w:rPr>
                <w:sz w:val="18"/>
                <w:szCs w:val="18"/>
              </w:rPr>
              <w:t>.10-</w:t>
            </w:r>
            <w:r>
              <w:rPr>
                <w:sz w:val="18"/>
                <w:szCs w:val="18"/>
              </w:rPr>
              <w:t>15</w:t>
            </w:r>
            <w:r w:rsidR="00FB67A0" w:rsidRPr="005C4E38">
              <w:rPr>
                <w:sz w:val="18"/>
                <w:szCs w:val="18"/>
              </w:rPr>
              <w:t>.1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197E6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Epidemiyoloji</w:t>
            </w:r>
          </w:p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197E60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1</w:t>
            </w:r>
            <w:r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197E60">
              <w:rPr>
                <w:sz w:val="18"/>
                <w:szCs w:val="18"/>
              </w:rPr>
              <w:t>0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FFFFFF" w:themeFill="background1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FB67A0" w:rsidRPr="00C85F52" w:rsidRDefault="00FB67A0" w:rsidP="00FB67A0">
            <w:pPr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Histoloji I</w:t>
            </w:r>
          </w:p>
          <w:p w:rsidR="00FB67A0" w:rsidRPr="00C85F52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10.00-11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Mikrobiyoloji I</w:t>
            </w:r>
          </w:p>
          <w:p w:rsidR="00FB67A0" w:rsidRPr="00022342" w:rsidRDefault="0016526C" w:rsidP="0016526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.45</w:t>
            </w:r>
            <w:r w:rsidR="00FB67A0" w:rsidRPr="006B1FDE">
              <w:rPr>
                <w:sz w:val="18"/>
                <w:szCs w:val="18"/>
              </w:rPr>
              <w:t>.</w:t>
            </w:r>
            <w:r w:rsidRPr="006B1FDE">
              <w:rPr>
                <w:sz w:val="18"/>
                <w:szCs w:val="18"/>
              </w:rPr>
              <w:t xml:space="preserve"> </w:t>
            </w:r>
            <w:r w:rsidR="00FB67A0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09</w:t>
            </w:r>
            <w:r w:rsidR="00FB67A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4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197E6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Gıda Hijyeni ve Kontrolü</w:t>
            </w:r>
          </w:p>
          <w:p w:rsidR="00FB67A0" w:rsidRPr="00022342" w:rsidRDefault="00E442A4" w:rsidP="00E442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15</w:t>
            </w:r>
            <w:r w:rsidR="00FB67A0" w:rsidRPr="00197E60">
              <w:rPr>
                <w:sz w:val="18"/>
                <w:szCs w:val="18"/>
              </w:rPr>
              <w:t>. -</w:t>
            </w:r>
            <w:r>
              <w:rPr>
                <w:sz w:val="18"/>
                <w:szCs w:val="18"/>
              </w:rPr>
              <w:t>12</w:t>
            </w:r>
            <w:r w:rsidR="00FB67A0" w:rsidRPr="00197E60">
              <w:rPr>
                <w:sz w:val="18"/>
                <w:szCs w:val="18"/>
              </w:rPr>
              <w:t>.</w:t>
            </w:r>
            <w:r w:rsidR="00FB67A0">
              <w:rPr>
                <w:sz w:val="18"/>
                <w:szCs w:val="18"/>
              </w:rPr>
              <w:t>3</w:t>
            </w:r>
            <w:r w:rsidR="00FB67A0" w:rsidRPr="00197E60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viş Getiren Hayvan Hastalıkları II</w:t>
            </w:r>
          </w:p>
          <w:p w:rsidR="00FB67A0" w:rsidRPr="00022342" w:rsidRDefault="00FB67A0" w:rsidP="00FB67A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.30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DDD9C3" w:themeFill="background2" w:themeFillShade="E6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706" w:type="dxa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022342" w:rsidRDefault="00FB67A0" w:rsidP="00FB67A0">
            <w:pPr>
              <w:jc w:val="center"/>
            </w:pP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DDD9C3" w:themeFill="background2" w:themeFillShade="E6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</w:t>
            </w:r>
          </w:p>
        </w:tc>
        <w:tc>
          <w:tcPr>
            <w:tcW w:w="1706" w:type="dxa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DD9C3" w:themeFill="background2" w:themeFillShade="E6"/>
            <w:vAlign w:val="center"/>
          </w:tcPr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auto"/>
            <w:vAlign w:val="center"/>
          </w:tcPr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6. 2022</w:t>
            </w:r>
          </w:p>
          <w:p w:rsidR="00FB67A0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1706" w:type="dxa"/>
            <w:shd w:val="clear" w:color="auto" w:fill="auto"/>
            <w:vAlign w:val="center"/>
          </w:tcPr>
          <w:p w:rsidR="00FB67A0" w:rsidRPr="00B1373C" w:rsidRDefault="00FB67A0" w:rsidP="00FB67A0">
            <w:pPr>
              <w:ind w:left="-346" w:firstLine="346"/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Viroloji I</w:t>
            </w:r>
          </w:p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13.00-14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Dış Hastalıklara Giriş</w:t>
            </w:r>
          </w:p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7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Hayvan Islahı</w:t>
            </w:r>
          </w:p>
          <w:p w:rsidR="00FB67A0" w:rsidRPr="005C4E38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Pr="005C4E3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5</w:t>
            </w:r>
            <w:r w:rsidRPr="005C4E3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0</w:t>
            </w:r>
            <w:r w:rsidRPr="005C4E3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5</w:t>
            </w:r>
          </w:p>
        </w:tc>
      </w:tr>
      <w:tr w:rsidR="00FB67A0" w:rsidRPr="006B1FDE" w:rsidTr="004125E0">
        <w:trPr>
          <w:trHeight w:val="401"/>
          <w:jc w:val="center"/>
        </w:trPr>
        <w:tc>
          <w:tcPr>
            <w:tcW w:w="1111" w:type="dxa"/>
            <w:shd w:val="clear" w:color="auto" w:fill="auto"/>
            <w:vAlign w:val="center"/>
          </w:tcPr>
          <w:p w:rsidR="00FB67A0" w:rsidRPr="00EC17E9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 w:rsidRPr="00EC17E9">
              <w:rPr>
                <w:b/>
                <w:sz w:val="18"/>
                <w:szCs w:val="18"/>
              </w:rPr>
              <w:t>28.06. 2022</w:t>
            </w:r>
          </w:p>
          <w:p w:rsidR="00FB67A0" w:rsidRPr="00EC17E9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 w:rsidRPr="00EC17E9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1706" w:type="dxa"/>
            <w:shd w:val="clear" w:color="auto" w:fill="auto"/>
            <w:vAlign w:val="center"/>
          </w:tcPr>
          <w:p w:rsidR="00C85F52" w:rsidRPr="00EC17E9" w:rsidRDefault="00C85F52" w:rsidP="00C85F52">
            <w:pPr>
              <w:jc w:val="center"/>
              <w:rPr>
                <w:sz w:val="18"/>
                <w:szCs w:val="18"/>
              </w:rPr>
            </w:pPr>
            <w:proofErr w:type="spellStart"/>
            <w:r w:rsidRPr="00EC17E9">
              <w:rPr>
                <w:sz w:val="18"/>
                <w:szCs w:val="18"/>
              </w:rPr>
              <w:t>Biyoistatistik</w:t>
            </w:r>
            <w:proofErr w:type="spellEnd"/>
          </w:p>
          <w:p w:rsidR="00FB67A0" w:rsidRPr="00EC17E9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10.00-12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Yem Hijyeni ve Teknolojisi</w:t>
            </w:r>
          </w:p>
          <w:p w:rsidR="00FB67A0" w:rsidRPr="00EC17E9" w:rsidRDefault="00FB67A0" w:rsidP="008A34EC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09.00-1</w:t>
            </w:r>
            <w:r w:rsidR="008A34EC">
              <w:rPr>
                <w:sz w:val="18"/>
                <w:szCs w:val="18"/>
              </w:rPr>
              <w:t>6</w:t>
            </w:r>
            <w:r w:rsidRPr="00EC17E9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46EC7" w:rsidRPr="006B1FDE" w:rsidRDefault="00446EC7" w:rsidP="00446EC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armakoloji II</w:t>
            </w:r>
          </w:p>
          <w:p w:rsidR="00FB67A0" w:rsidRPr="00EC17E9" w:rsidRDefault="00446EC7" w:rsidP="00446EC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Doğum ve Jinekoloji II</w:t>
            </w:r>
          </w:p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09.00-15.30</w:t>
            </w:r>
          </w:p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(SÖZLÜ)</w:t>
            </w:r>
          </w:p>
          <w:p w:rsidR="00FB67A0" w:rsidRPr="00EC17E9" w:rsidRDefault="00FB67A0" w:rsidP="00FB67A0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16.00-17.00</w:t>
            </w:r>
          </w:p>
          <w:p w:rsidR="00FB67A0" w:rsidRPr="00EC17E9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(YAZILI)</w:t>
            </w:r>
          </w:p>
        </w:tc>
      </w:tr>
      <w:tr w:rsidR="00FB67A0" w:rsidRPr="006B1FDE" w:rsidTr="004125E0">
        <w:trPr>
          <w:trHeight w:val="20"/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9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B67A0" w:rsidRPr="006B1FDE" w:rsidRDefault="00FB67A0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toloji</w:t>
            </w:r>
          </w:p>
          <w:p w:rsidR="0095376E" w:rsidRDefault="0095376E" w:rsidP="0095376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.</w:t>
            </w:r>
            <w:r w:rsidRPr="00DF06CB">
              <w:rPr>
                <w:color w:val="000000" w:themeColor="text1"/>
                <w:sz w:val="18"/>
                <w:szCs w:val="18"/>
              </w:rPr>
              <w:t>00</w:t>
            </w:r>
          </w:p>
          <w:p w:rsidR="0095376E" w:rsidRDefault="0095376E" w:rsidP="0095376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ÖZLÜ</w:t>
            </w:r>
          </w:p>
          <w:p w:rsidR="00AF5772" w:rsidRPr="006B1FDE" w:rsidRDefault="0095376E" w:rsidP="009537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-15.3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D35FB7" w:rsidRPr="006B1FDE" w:rsidRDefault="00D35FB7" w:rsidP="00D35FB7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Cerrahi II</w:t>
            </w:r>
          </w:p>
          <w:p w:rsidR="00D35FB7" w:rsidRPr="006B1FDE" w:rsidRDefault="00D35FB7" w:rsidP="00D35FB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00</w:t>
            </w:r>
          </w:p>
          <w:p w:rsidR="00FB67A0" w:rsidRPr="006B1FDE" w:rsidRDefault="00D35FB7" w:rsidP="00D35FB7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(YAZILI)</w:t>
            </w:r>
          </w:p>
        </w:tc>
      </w:tr>
      <w:tr w:rsidR="00F67282" w:rsidRPr="006B1FDE" w:rsidTr="004125E0">
        <w:trPr>
          <w:jc w:val="center"/>
        </w:trPr>
        <w:tc>
          <w:tcPr>
            <w:tcW w:w="1111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0</w:t>
            </w:r>
            <w:r w:rsidRPr="006B1FDE">
              <w:rPr>
                <w:b/>
                <w:sz w:val="18"/>
                <w:szCs w:val="18"/>
              </w:rPr>
              <w:t>.06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Anatom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.00</w:t>
            </w:r>
          </w:p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(SÖZLÜ)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izyoloji II</w:t>
            </w:r>
          </w:p>
          <w:p w:rsidR="00F67282" w:rsidRPr="006B1FDE" w:rsidRDefault="00F67282" w:rsidP="00D35FB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D35FB7"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 w:rsidR="00D35FB7"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Özel Patoloji II</w:t>
            </w:r>
          </w:p>
          <w:p w:rsidR="0095376E" w:rsidRDefault="0095376E" w:rsidP="0095376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0.30</w:t>
            </w:r>
          </w:p>
          <w:p w:rsidR="0095376E" w:rsidRDefault="0095376E" w:rsidP="009537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ÖZLÜ</w:t>
            </w:r>
          </w:p>
          <w:p w:rsidR="00AF5772" w:rsidRPr="006B1FDE" w:rsidRDefault="0095376E" w:rsidP="009537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30-16.3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67282" w:rsidRPr="006B1FDE" w:rsidTr="004125E0">
        <w:trPr>
          <w:jc w:val="center"/>
        </w:trPr>
        <w:tc>
          <w:tcPr>
            <w:tcW w:w="111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1.07</w:t>
            </w:r>
            <w:r w:rsidRPr="006B1FDE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 xml:space="preserve"> 2022</w:t>
            </w:r>
          </w:p>
          <w:p w:rsidR="00F67282" w:rsidRPr="006B1FDE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ma 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Veteriner Sitoloji/Arıcılık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4.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Protozooloji</w:t>
            </w:r>
            <w:proofErr w:type="spellEnd"/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2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bookmarkStart w:id="0" w:name="_GoBack"/>
            <w:bookmarkEnd w:id="0"/>
          </w:p>
        </w:tc>
      </w:tr>
    </w:tbl>
    <w:p w:rsidR="00050751" w:rsidRPr="006B1FDE" w:rsidRDefault="00050751" w:rsidP="00050751">
      <w:pPr>
        <w:ind w:firstLine="708"/>
        <w:jc w:val="center"/>
        <w:rPr>
          <w:sz w:val="18"/>
          <w:szCs w:val="18"/>
        </w:rPr>
      </w:pPr>
    </w:p>
    <w:p w:rsidR="00050751" w:rsidRPr="006B1FDE" w:rsidRDefault="00050751" w:rsidP="00050751">
      <w:pPr>
        <w:ind w:firstLine="708"/>
        <w:rPr>
          <w:sz w:val="18"/>
          <w:szCs w:val="18"/>
        </w:rPr>
      </w:pPr>
      <w:r w:rsidRPr="006B1FDE">
        <w:rPr>
          <w:sz w:val="18"/>
          <w:szCs w:val="18"/>
        </w:rPr>
        <w:t>1-Sınavlar ders sorumluları tarafından yapılacaktır.</w:t>
      </w:r>
    </w:p>
    <w:p w:rsidR="00050751" w:rsidRPr="006B1FDE" w:rsidRDefault="00050751" w:rsidP="00050751">
      <w:pPr>
        <w:ind w:firstLine="708"/>
        <w:rPr>
          <w:sz w:val="18"/>
          <w:szCs w:val="18"/>
        </w:rPr>
      </w:pPr>
      <w:r w:rsidRPr="006B1FDE">
        <w:rPr>
          <w:sz w:val="18"/>
          <w:szCs w:val="18"/>
        </w:rPr>
        <w:t>2-Sınavlarda ilgili Anabilim Dalı Öğretim Elemanları görevlidir.</w:t>
      </w:r>
    </w:p>
    <w:p w:rsidR="00050751" w:rsidRPr="006B1FDE" w:rsidRDefault="00050751" w:rsidP="00050751">
      <w:pPr>
        <w:ind w:left="708" w:right="-648"/>
        <w:rPr>
          <w:sz w:val="18"/>
          <w:szCs w:val="18"/>
        </w:rPr>
      </w:pPr>
      <w:r w:rsidRPr="006B1FDE">
        <w:rPr>
          <w:sz w:val="18"/>
          <w:szCs w:val="18"/>
        </w:rPr>
        <w:t>3-Sınavlar, programda belirtilen gün ve saatte Veteriner Fakültesi dersliklerinde yapılacaktır.</w:t>
      </w:r>
    </w:p>
    <w:p w:rsidR="00B1713E" w:rsidRDefault="00050751" w:rsidP="000C0902">
      <w:pPr>
        <w:ind w:firstLine="708"/>
      </w:pPr>
      <w:r w:rsidRPr="006B1FDE">
        <w:rPr>
          <w:sz w:val="18"/>
          <w:szCs w:val="18"/>
        </w:rPr>
        <w:t>4-Gözetmen ihtiyacı sınav sorumluları tarafından en geç 1 gün önceden Dekanlığa bildirilecektir.</w:t>
      </w:r>
    </w:p>
    <w:sectPr w:rsidR="00B1713E" w:rsidSect="00022342">
      <w:pgSz w:w="11906" w:h="16838"/>
      <w:pgMar w:top="851" w:right="851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YyNjQ0MzI3NTZX0lEKTi0uzszPAykwrAUAySQL4CwAAAA="/>
  </w:docVars>
  <w:rsids>
    <w:rsidRoot w:val="00AD1E2D"/>
    <w:rsid w:val="00022342"/>
    <w:rsid w:val="000373E4"/>
    <w:rsid w:val="00050751"/>
    <w:rsid w:val="000613D3"/>
    <w:rsid w:val="000706B3"/>
    <w:rsid w:val="0008260F"/>
    <w:rsid w:val="0009706D"/>
    <w:rsid w:val="000C0902"/>
    <w:rsid w:val="000F705C"/>
    <w:rsid w:val="00104CD4"/>
    <w:rsid w:val="00107FE6"/>
    <w:rsid w:val="001450BC"/>
    <w:rsid w:val="0016312B"/>
    <w:rsid w:val="0016526C"/>
    <w:rsid w:val="001952E6"/>
    <w:rsid w:val="00195F0B"/>
    <w:rsid w:val="00197E60"/>
    <w:rsid w:val="001A6384"/>
    <w:rsid w:val="001F2198"/>
    <w:rsid w:val="00224D56"/>
    <w:rsid w:val="00256B7E"/>
    <w:rsid w:val="00257C2D"/>
    <w:rsid w:val="0026230E"/>
    <w:rsid w:val="002639B2"/>
    <w:rsid w:val="0027553F"/>
    <w:rsid w:val="00297135"/>
    <w:rsid w:val="002A6F82"/>
    <w:rsid w:val="002B5C37"/>
    <w:rsid w:val="002D529F"/>
    <w:rsid w:val="003038AF"/>
    <w:rsid w:val="003104BE"/>
    <w:rsid w:val="00311830"/>
    <w:rsid w:val="00321D2B"/>
    <w:rsid w:val="00357515"/>
    <w:rsid w:val="00383E31"/>
    <w:rsid w:val="00391EB5"/>
    <w:rsid w:val="003A14C3"/>
    <w:rsid w:val="003B7779"/>
    <w:rsid w:val="003C62D7"/>
    <w:rsid w:val="003C7746"/>
    <w:rsid w:val="003D20BE"/>
    <w:rsid w:val="003F3C04"/>
    <w:rsid w:val="004125E0"/>
    <w:rsid w:val="00415FB2"/>
    <w:rsid w:val="004264AC"/>
    <w:rsid w:val="00434BAC"/>
    <w:rsid w:val="00446EC7"/>
    <w:rsid w:val="004755E1"/>
    <w:rsid w:val="00483150"/>
    <w:rsid w:val="0048351E"/>
    <w:rsid w:val="004A003B"/>
    <w:rsid w:val="004F4EAC"/>
    <w:rsid w:val="00530C89"/>
    <w:rsid w:val="0055021D"/>
    <w:rsid w:val="00552CBB"/>
    <w:rsid w:val="005C0D04"/>
    <w:rsid w:val="005C4E38"/>
    <w:rsid w:val="005C7E14"/>
    <w:rsid w:val="005D4793"/>
    <w:rsid w:val="005E0F1A"/>
    <w:rsid w:val="005E1A9F"/>
    <w:rsid w:val="005F3CAF"/>
    <w:rsid w:val="006278F3"/>
    <w:rsid w:val="00670314"/>
    <w:rsid w:val="0067251B"/>
    <w:rsid w:val="006A5FCB"/>
    <w:rsid w:val="006B1FDE"/>
    <w:rsid w:val="006B73EE"/>
    <w:rsid w:val="006B788F"/>
    <w:rsid w:val="007047B7"/>
    <w:rsid w:val="007259CE"/>
    <w:rsid w:val="00773F3E"/>
    <w:rsid w:val="007B436A"/>
    <w:rsid w:val="007F0AB5"/>
    <w:rsid w:val="00806BF6"/>
    <w:rsid w:val="0083166B"/>
    <w:rsid w:val="00860133"/>
    <w:rsid w:val="00870C7F"/>
    <w:rsid w:val="00872F9C"/>
    <w:rsid w:val="008734B1"/>
    <w:rsid w:val="008A34EC"/>
    <w:rsid w:val="008A35D5"/>
    <w:rsid w:val="008C3DBC"/>
    <w:rsid w:val="008D0AB5"/>
    <w:rsid w:val="008F5018"/>
    <w:rsid w:val="0091443E"/>
    <w:rsid w:val="00914D3B"/>
    <w:rsid w:val="0095376E"/>
    <w:rsid w:val="00A33F2D"/>
    <w:rsid w:val="00A72A01"/>
    <w:rsid w:val="00A74DDD"/>
    <w:rsid w:val="00AA6EC9"/>
    <w:rsid w:val="00AD1E2D"/>
    <w:rsid w:val="00AE1E60"/>
    <w:rsid w:val="00AF5772"/>
    <w:rsid w:val="00B1373C"/>
    <w:rsid w:val="00B1713E"/>
    <w:rsid w:val="00B53927"/>
    <w:rsid w:val="00B56397"/>
    <w:rsid w:val="00BA59EC"/>
    <w:rsid w:val="00BA79D3"/>
    <w:rsid w:val="00BF798D"/>
    <w:rsid w:val="00C277E2"/>
    <w:rsid w:val="00C6111E"/>
    <w:rsid w:val="00C70C38"/>
    <w:rsid w:val="00C81528"/>
    <w:rsid w:val="00C81869"/>
    <w:rsid w:val="00C85F52"/>
    <w:rsid w:val="00CA5046"/>
    <w:rsid w:val="00CB79A1"/>
    <w:rsid w:val="00CC6DD7"/>
    <w:rsid w:val="00CE48ED"/>
    <w:rsid w:val="00CF6E9F"/>
    <w:rsid w:val="00D1269D"/>
    <w:rsid w:val="00D33A82"/>
    <w:rsid w:val="00D35FB7"/>
    <w:rsid w:val="00D6418C"/>
    <w:rsid w:val="00D6514F"/>
    <w:rsid w:val="00DD2444"/>
    <w:rsid w:val="00DF06CB"/>
    <w:rsid w:val="00E11678"/>
    <w:rsid w:val="00E41690"/>
    <w:rsid w:val="00E442A4"/>
    <w:rsid w:val="00E770A4"/>
    <w:rsid w:val="00E96585"/>
    <w:rsid w:val="00EC17E9"/>
    <w:rsid w:val="00F17094"/>
    <w:rsid w:val="00F67282"/>
    <w:rsid w:val="00F7005F"/>
    <w:rsid w:val="00F95F47"/>
    <w:rsid w:val="00F96B45"/>
    <w:rsid w:val="00FB4C10"/>
    <w:rsid w:val="00FB6689"/>
    <w:rsid w:val="00FB67A0"/>
    <w:rsid w:val="00FD63A5"/>
    <w:rsid w:val="00FE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A8113"/>
  <w15:docId w15:val="{E2D3C31B-70B8-403F-94E5-8C0EF98D5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yaz">
    <w:name w:val="Subtitle"/>
    <w:basedOn w:val="Normal"/>
    <w:next w:val="Normal"/>
    <w:link w:val="AltyazChar"/>
    <w:qFormat/>
    <w:rsid w:val="00AD1E2D"/>
    <w:pPr>
      <w:spacing w:after="60"/>
      <w:jc w:val="center"/>
      <w:outlineLvl w:val="1"/>
    </w:pPr>
    <w:rPr>
      <w:rFonts w:ascii="Cambria" w:hAnsi="Cambria"/>
    </w:rPr>
  </w:style>
  <w:style w:type="character" w:customStyle="1" w:styleId="AltyazChar">
    <w:name w:val="Altyazı Char"/>
    <w:basedOn w:val="VarsaylanParagrafYazTipi"/>
    <w:link w:val="Altyaz"/>
    <w:rsid w:val="00AD1E2D"/>
    <w:rPr>
      <w:rFonts w:ascii="Cambria" w:eastAsia="Times New Roman" w:hAnsi="Cambria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34BA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4BA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97201-1D2F-4BE0-95D6-FB7A7A1DD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x</dc:creator>
  <cp:lastModifiedBy>Windows Kullanıcısı</cp:lastModifiedBy>
  <cp:revision>6</cp:revision>
  <cp:lastPrinted>2022-05-13T09:34:00Z</cp:lastPrinted>
  <dcterms:created xsi:type="dcterms:W3CDTF">2022-05-23T09:48:00Z</dcterms:created>
  <dcterms:modified xsi:type="dcterms:W3CDTF">2022-06-23T09:10:00Z</dcterms:modified>
</cp:coreProperties>
</file>